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6"/>
        <w:tblW w:w="959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297"/>
        <w:gridCol w:w="8302"/>
      </w:tblGrid>
      <w:tr w:rsidR="009F32A3" w:rsidRPr="001D5CA3" w:rsidTr="00A95CB2">
        <w:trPr>
          <w:trHeight w:val="1289"/>
        </w:trPr>
        <w:tc>
          <w:tcPr>
            <w:tcW w:w="1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32A3" w:rsidRPr="001D5CA3" w:rsidRDefault="009F32A3" w:rsidP="00A95CB2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bookmarkStart w:id="0" w:name="_GoBack"/>
            <w:bookmarkEnd w:id="0"/>
            <w:r w:rsidRPr="001D5CA3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40AD9DEE" wp14:editId="5F909AC9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830" cy="908050"/>
                  <wp:effectExtent l="0" t="0" r="0" b="6350"/>
                  <wp:wrapNone/>
                  <wp:docPr id="8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908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9F32A3" w:rsidRPr="001D5CA3" w:rsidRDefault="009F32A3" w:rsidP="00A95CB2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9F32A3" w:rsidRPr="001D5CA3" w:rsidRDefault="009F32A3" w:rsidP="00A95CB2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9F32A3" w:rsidRPr="001D5CA3" w:rsidRDefault="009F32A3" w:rsidP="00A95CB2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9F32A3" w:rsidRPr="001D5CA3" w:rsidTr="00A95CB2">
        <w:trPr>
          <w:trHeight w:val="370"/>
        </w:trPr>
        <w:tc>
          <w:tcPr>
            <w:tcW w:w="1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1D5CA3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1D5CA3">
        <w:rPr>
          <w:rFonts w:ascii="Times New Roman" w:hAnsi="Times New Roman"/>
        </w:rPr>
        <w:t xml:space="preserve">Факультет                  И             </w:t>
      </w:r>
      <w:r w:rsidRPr="001D5CA3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98EFD5E" wp14:editId="0D9ACBA7">
                <wp:simplePos x="0" y="0"/>
                <wp:positionH relativeFrom="column">
                  <wp:posOffset>1942465</wp:posOffset>
                </wp:positionH>
                <wp:positionV relativeFrom="paragraph">
                  <wp:posOffset>6985</wp:posOffset>
                </wp:positionV>
                <wp:extent cx="4077970" cy="19050"/>
                <wp:effectExtent l="0" t="0" r="36830" b="1905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7970" cy="1905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BF9BFB" id="Прямая соединительная линия 1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95pt,.55pt" to="474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6838A9B" wp14:editId="7F6913FA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7F5BD4" id="Прямая соединительная линия 20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 xml:space="preserve">Кафедра                     И5           </w:t>
      </w:r>
      <w:r w:rsidRPr="001D5CA3">
        <w:rPr>
          <w:rFonts w:ascii="Times New Roman" w:eastAsia="Calibri" w:hAnsi="Times New Roman"/>
          <w:szCs w:val="24"/>
          <w:lang w:eastAsia="en-US"/>
        </w:rPr>
        <w:t>Информационные системы и программные технологии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D305C72" wp14:editId="435780B8">
                <wp:simplePos x="0" y="0"/>
                <wp:positionH relativeFrom="column">
                  <wp:posOffset>1963103</wp:posOffset>
                </wp:positionH>
                <wp:positionV relativeFrom="paragraph">
                  <wp:posOffset>10478</wp:posOffset>
                </wp:positionV>
                <wp:extent cx="4070350" cy="12389"/>
                <wp:effectExtent l="0" t="0" r="25400" b="2603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1238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2FA42B" id="Прямая соединительная линия 1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6pt,.85pt" to="475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EF1DDB3" wp14:editId="6FD2E11C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620CF8" id="Прямая соединительная линия 1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>Дисциплина           Программирование на языке высокого уровня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812DB26" wp14:editId="566DEA8A">
                <wp:simplePos x="0" y="0"/>
                <wp:positionH relativeFrom="column">
                  <wp:posOffset>1220153</wp:posOffset>
                </wp:positionH>
                <wp:positionV relativeFrom="paragraph">
                  <wp:posOffset>12383</wp:posOffset>
                </wp:positionV>
                <wp:extent cx="4791075" cy="0"/>
                <wp:effectExtent l="0" t="0" r="2857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9107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F0E9F1" id="Прямая соединительная линия 16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1pt" to="473.3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" strokeweight=".16931mm"/>
            </w:pict>
          </mc:Fallback>
        </mc:AlternateContent>
      </w:r>
    </w:p>
    <w:p w:rsidR="009F32A3" w:rsidRPr="001D5CA3" w:rsidRDefault="009F32A3" w:rsidP="009F32A3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A8645D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val="en-US" w:eastAsia="en-US"/>
        </w:rPr>
      </w:pPr>
      <w:r>
        <w:rPr>
          <w:rFonts w:ascii="Times New Roman" w:eastAsia="Calibri" w:hAnsi="Times New Roman"/>
          <w:sz w:val="44"/>
          <w:szCs w:val="22"/>
          <w:lang w:eastAsia="en-US"/>
        </w:rPr>
        <w:t>ПРАКТИЧЕСКАЯ РАБОТА №</w:t>
      </w:r>
      <w:r w:rsidR="002A05F3">
        <w:rPr>
          <w:rFonts w:ascii="Times New Roman" w:eastAsia="Calibri" w:hAnsi="Times New Roman"/>
          <w:sz w:val="44"/>
          <w:szCs w:val="22"/>
          <w:lang w:val="en-US" w:eastAsia="en-US"/>
        </w:rPr>
        <w:t>%NUMBER%</w:t>
      </w: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36"/>
          <w:szCs w:val="22"/>
          <w:lang w:eastAsia="en-US"/>
        </w:rPr>
      </w:pPr>
      <w:r w:rsidRPr="001D5CA3">
        <w:rPr>
          <w:rFonts w:ascii="Times New Roman" w:eastAsia="Calibri" w:hAnsi="Times New Roman"/>
          <w:sz w:val="36"/>
          <w:szCs w:val="22"/>
          <w:lang w:eastAsia="en-US"/>
        </w:rPr>
        <w:t>на тему</w:t>
      </w:r>
    </w:p>
    <w:tbl>
      <w:tblPr>
        <w:tblStyle w:val="16"/>
        <w:tblW w:w="0" w:type="auto"/>
        <w:tblInd w:w="0" w:type="dxa"/>
        <w:tblLook w:val="04A0" w:firstRow="1" w:lastRow="0" w:firstColumn="1" w:lastColumn="0" w:noHBand="0" w:noVBand="1"/>
      </w:tblPr>
      <w:tblGrid>
        <w:gridCol w:w="9571"/>
      </w:tblGrid>
      <w:tr w:rsidR="009F32A3" w:rsidRPr="001D5CA3" w:rsidTr="00A95CB2">
        <w:tc>
          <w:tcPr>
            <w:tcW w:w="10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A8645D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 xml:space="preserve"> 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4778EE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 w:rsidRPr="004778EE">
              <w:rPr>
                <w:rFonts w:ascii="Times New Roman" w:hAnsi="Times New Roman"/>
                <w:sz w:val="32"/>
              </w:rPr>
              <w:t>%</w:t>
            </w:r>
            <w:r>
              <w:rPr>
                <w:rFonts w:ascii="Times New Roman" w:hAnsi="Times New Roman"/>
                <w:sz w:val="32"/>
                <w:lang w:val="en-US"/>
              </w:rPr>
              <w:t>TITLE</w:t>
            </w:r>
            <w:r w:rsidRPr="004778EE">
              <w:rPr>
                <w:rFonts w:ascii="Times New Roman" w:hAnsi="Times New Roman"/>
                <w:sz w:val="32"/>
              </w:rPr>
              <w:t>%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 xml:space="preserve"> </w:t>
            </w:r>
          </w:p>
        </w:tc>
      </w:tr>
    </w:tbl>
    <w:p w:rsidR="009F32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16"/>
        <w:tblpPr w:leftFromText="180" w:rightFromText="180" w:vertAnchor="text" w:horzAnchor="margin" w:tblpXSpec="right" w:tblpY="242"/>
        <w:tblW w:w="524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9F32A3" w:rsidRPr="001D5CA3" w:rsidTr="00A95CB2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F32A3" w:rsidP="00A95CB2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И-582</w:t>
            </w: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F32A3" w:rsidP="00A95CB2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Махнев П.С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1D5CA3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9F32A3" w:rsidRPr="001D5CA3" w:rsidTr="00A95CB2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9F32A3" w:rsidRPr="001D5CA3" w:rsidTr="00A95CB2">
        <w:tc>
          <w:tcPr>
            <w:tcW w:w="25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Спирин Д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rPr>
          <w:trHeight w:val="169"/>
        </w:trPr>
        <w:tc>
          <w:tcPr>
            <w:tcW w:w="25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9F32A3" w:rsidRPr="001D5CA3" w:rsidTr="00A95CB2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САНКТ-ПЕТЕРБУРГ</w:t>
      </w:r>
    </w:p>
    <w:p w:rsidR="009F32A3" w:rsidRDefault="009F32A3" w:rsidP="009F32A3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2019 г.</w:t>
      </w:r>
    </w:p>
    <w:p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:rsidR="00831A4F" w:rsidRDefault="00831A4F">
      <w:pPr>
        <w:numPr>
          <w:ilvl w:val="0"/>
          <w:numId w:val="33"/>
        </w:numPr>
      </w:pPr>
      <w:r>
        <w:lastRenderedPageBreak/>
        <w:t>Все элементы храняться в статическом массиве базового класса окна;</w:t>
      </w:r>
    </w:p>
    <w:p w:rsidR="00831A4F" w:rsidRDefault="00831A4F">
      <w:pPr>
        <w:numPr>
          <w:ilvl w:val="0"/>
          <w:numId w:val="33"/>
        </w:numPr>
      </w:pPr>
      <w:r>
        <w:t>Все индентификаторы объектов уникальны;</w:t>
      </w:r>
    </w:p>
    <w:p w:rsidR="00831A4F" w:rsidRDefault="00831A4F">
      <w:pPr>
        <w:numPr>
          <w:ilvl w:val="0"/>
          <w:numId w:val="33"/>
        </w:numPr>
      </w:pPr>
      <w:r>
        <w:t xml:space="preserve">Для добавления элемента используется статическая функция </w:t>
      </w:r>
      <w:r>
        <w:rPr>
          <w:rStyle w:val="VerbatimChar"/>
        </w:rPr>
        <w:t>addObject</w:t>
      </w:r>
      <w:r>
        <w:t>, которая принимает единственным параметром указатель на добавляемый объект. В случае если объект с таким идентификатором существует, то объект не добавляется;</w:t>
      </w:r>
    </w:p>
    <w:p w:rsidR="00831A4F" w:rsidRDefault="00831A4F">
      <w:pPr>
        <w:numPr>
          <w:ilvl w:val="0"/>
          <w:numId w:val="33"/>
        </w:numPr>
      </w:pPr>
      <w:r>
        <w:t xml:space="preserve">Для получения объекта используется статическая функция </w:t>
      </w:r>
      <w:r>
        <w:rPr>
          <w:rStyle w:val="VerbatimChar"/>
        </w:rPr>
        <w:t>getElementById</w:t>
      </w:r>
      <w:r>
        <w:t xml:space="preserve">, которая принимает единственным параметром строковый идентификатор. В случае отсутствия элемента с заданным идентификатором возвращает </w:t>
      </w:r>
      <w:r>
        <w:rPr>
          <w:rStyle w:val="VerbatimChar"/>
        </w:rPr>
        <w:t>nullptr</w:t>
      </w:r>
      <w:r>
        <w:t>;</w:t>
      </w:r>
    </w:p>
    <w:p w:rsidR="00831A4F" w:rsidRDefault="00831A4F">
      <w:pPr>
        <w:numPr>
          <w:ilvl w:val="0"/>
          <w:numId w:val="33"/>
        </w:numPr>
      </w:pPr>
      <w:r>
        <w:t xml:space="preserve">Для получения набора элементов используется статическая функция </w:t>
      </w:r>
      <w:r>
        <w:rPr>
          <w:rStyle w:val="VerbatimChar"/>
        </w:rPr>
        <w:t>getElementsByClassName</w:t>
      </w:r>
      <w:r>
        <w:t>, которая принимает единственным параметром строку содержащую в себе строковый класс, который должны содержать элементы из возвращаемой выборки.</w:t>
      </w:r>
    </w:p>
    <w:p w:rsidR="00831A4F" w:rsidRDefault="00831A4F">
      <w:pPr>
        <w:numPr>
          <w:ilvl w:val="0"/>
          <w:numId w:val="32"/>
        </w:numPr>
      </w:pPr>
      <w:r>
        <w:t>Для возвращаемого набора существует несколько функций, такие как:</w:t>
      </w:r>
    </w:p>
    <w:p w:rsidR="00831A4F" w:rsidRDefault="00831A4F">
      <w:pPr>
        <w:pStyle w:val="Compact"/>
        <w:numPr>
          <w:ilvl w:val="1"/>
          <w:numId w:val="34"/>
        </w:numPr>
      </w:pPr>
      <w:r>
        <w:rPr>
          <w:rStyle w:val="VerbatimChar"/>
        </w:rPr>
        <w:t>each(callback(Object* caller))</w:t>
      </w:r>
      <w:r>
        <w:t xml:space="preserve"> — вызывающая переданную функцию </w:t>
      </w:r>
      <w:r>
        <w:rPr>
          <w:rStyle w:val="VerbatimChar"/>
        </w:rPr>
        <w:t>callback</w:t>
      </w:r>
      <w:r>
        <w:t xml:space="preserve"> для каждого из элементов выборки;</w:t>
      </w:r>
    </w:p>
    <w:p w:rsidR="00831A4F" w:rsidRDefault="00831A4F">
      <w:pPr>
        <w:pStyle w:val="Compact"/>
        <w:numPr>
          <w:ilvl w:val="1"/>
          <w:numId w:val="34"/>
        </w:numPr>
      </w:pPr>
      <w:r>
        <w:rPr>
          <w:rStyle w:val="VerbatimChar"/>
        </w:rPr>
        <w:t>addEventListener</w:t>
      </w:r>
      <w:r>
        <w:t xml:space="preserve"> — рассмотренна далее.</w:t>
      </w:r>
    </w:p>
    <w:p w:rsidR="00831A4F" w:rsidRDefault="00831A4F">
      <w:pPr>
        <w:numPr>
          <w:ilvl w:val="0"/>
          <w:numId w:val="33"/>
        </w:numPr>
      </w:pPr>
      <w:r>
        <w:t>Каждый элемент отслеживает 7 возможных событий:</w:t>
      </w:r>
    </w:p>
    <w:p w:rsidR="00831A4F" w:rsidRDefault="00831A4F" w:rsidP="00831A4F">
      <w:pPr>
        <w:pStyle w:val="Compact"/>
        <w:numPr>
          <w:ilvl w:val="1"/>
          <w:numId w:val="34"/>
        </w:numPr>
      </w:pPr>
      <w:r>
        <w:t>Событие клика по элементу;</w:t>
      </w:r>
    </w:p>
    <w:p w:rsidR="00831A4F" w:rsidRDefault="00831A4F" w:rsidP="00831A4F">
      <w:pPr>
        <w:pStyle w:val="Compact"/>
        <w:numPr>
          <w:ilvl w:val="1"/>
          <w:numId w:val="34"/>
        </w:numPr>
      </w:pPr>
      <w:r>
        <w:t>Событие наведение на элемент;</w:t>
      </w:r>
    </w:p>
    <w:p w:rsidR="00831A4F" w:rsidRDefault="00831A4F" w:rsidP="00831A4F">
      <w:pPr>
        <w:pStyle w:val="Compact"/>
        <w:numPr>
          <w:ilvl w:val="1"/>
          <w:numId w:val="34"/>
        </w:numPr>
      </w:pPr>
      <w:r>
        <w:t>События движения мыши над элементом;</w:t>
      </w:r>
    </w:p>
    <w:p w:rsidR="00831A4F" w:rsidRDefault="00831A4F" w:rsidP="00831A4F">
      <w:pPr>
        <w:pStyle w:val="Compact"/>
        <w:numPr>
          <w:ilvl w:val="1"/>
          <w:numId w:val="34"/>
        </w:numPr>
      </w:pPr>
      <w:r>
        <w:t>Событие нажатия кнопки мыши;</w:t>
      </w:r>
    </w:p>
    <w:p w:rsidR="00831A4F" w:rsidRDefault="00831A4F" w:rsidP="00831A4F">
      <w:pPr>
        <w:pStyle w:val="Compact"/>
        <w:numPr>
          <w:ilvl w:val="1"/>
          <w:numId w:val="34"/>
        </w:numPr>
      </w:pPr>
      <w:r>
        <w:t>Событие отпускания кнопки мыши;</w:t>
      </w:r>
    </w:p>
    <w:p w:rsidR="00831A4F" w:rsidRDefault="00831A4F" w:rsidP="00831A4F">
      <w:pPr>
        <w:pStyle w:val="Compact"/>
        <w:numPr>
          <w:ilvl w:val="1"/>
          <w:numId w:val="34"/>
        </w:numPr>
      </w:pPr>
      <w:r>
        <w:t>Событие попадания мыши на элемент;</w:t>
      </w:r>
    </w:p>
    <w:p w:rsidR="00831A4F" w:rsidRDefault="00831A4F" w:rsidP="00831A4F">
      <w:pPr>
        <w:pStyle w:val="Compact"/>
        <w:numPr>
          <w:ilvl w:val="1"/>
          <w:numId w:val="34"/>
        </w:numPr>
      </w:pPr>
      <w:r>
        <w:t>Событие выхода за пределы элемента.</w:t>
      </w:r>
    </w:p>
    <w:p w:rsidR="00831A4F" w:rsidRDefault="00831A4F">
      <w:pPr>
        <w:numPr>
          <w:ilvl w:val="0"/>
          <w:numId w:val="32"/>
        </w:numPr>
      </w:pPr>
      <w:r>
        <w:t xml:space="preserve">Для установки прослушивателя для каждого из событий используется статическая функция </w:t>
      </w:r>
      <w:r>
        <w:rPr>
          <w:rStyle w:val="VerbatimChar"/>
        </w:rPr>
        <w:t>addEventListener</w:t>
      </w:r>
      <w:r>
        <w:t xml:space="preserve">, которая принимает первым параметром строку идентификатор события, для которого ставится прослушиватель, </w:t>
      </w:r>
      <w:r>
        <w:lastRenderedPageBreak/>
        <w:t>а вторым функцию, которая будет выполняться каждый раз когда данное событие произойдет.</w:t>
      </w:r>
    </w:p>
    <w:p w:rsidR="00831A4F" w:rsidRDefault="00831A4F">
      <w:pPr>
        <w:numPr>
          <w:ilvl w:val="0"/>
          <w:numId w:val="32"/>
        </w:numPr>
      </w:pPr>
      <w:r>
        <w:t xml:space="preserve">Для выборки полученной с помощью </w:t>
      </w:r>
      <w:r>
        <w:rPr>
          <w:rStyle w:val="VerbatimChar"/>
        </w:rPr>
        <w:t>getElementsByClassName</w:t>
      </w:r>
      <w:r>
        <w:t>, при вызове данной функции, прослушиватель будет назначен для каждого элемента выборки.</w:t>
      </w:r>
    </w:p>
    <w:p w:rsidR="00831A4F" w:rsidRDefault="00831A4F">
      <w:pPr>
        <w:numPr>
          <w:ilvl w:val="0"/>
          <w:numId w:val="33"/>
        </w:numPr>
      </w:pPr>
      <w:r>
        <w:t xml:space="preserve">Для добавления нового дочернего элемента используется функция </w:t>
      </w:r>
      <w:r>
        <w:rPr>
          <w:rStyle w:val="VerbatimChar"/>
        </w:rPr>
        <w:t>append</w:t>
      </w:r>
      <w:r>
        <w:t xml:space="preserve">, так как </w:t>
      </w:r>
      <w:r>
        <w:rPr>
          <w:rStyle w:val="VerbatimChar"/>
        </w:rPr>
        <w:t>mainContainer</w:t>
      </w:r>
      <w:r>
        <w:t xml:space="preserve"> является основным контейнером, любые другие элементы добавляются в него. Для добавления сразу нескольких объектов, удобно использовать следующую конструкцию:</w:t>
      </w:r>
    </w:p>
    <w:p w:rsidR="00831A4F" w:rsidRPr="00831A4F" w:rsidRDefault="00831A4F">
      <w:pPr>
        <w:pStyle w:val="SourceCode"/>
        <w:numPr>
          <w:ilvl w:val="0"/>
          <w:numId w:val="32"/>
        </w:numPr>
      </w:pPr>
      <w:r w:rsidRPr="00831A4F">
        <w:br/>
      </w:r>
      <w:r w:rsidRPr="00831A4F">
        <w:rPr>
          <w:rStyle w:val="NormalTok"/>
          <w:sz w:val="21"/>
        </w:rPr>
        <w:t>ParentElement</w:t>
      </w:r>
      <w:r w:rsidRPr="00831A4F">
        <w:br/>
      </w:r>
      <w:r w:rsidRPr="00831A4F">
        <w:rPr>
          <w:rStyle w:val="NormalTok"/>
          <w:sz w:val="21"/>
        </w:rPr>
        <w:t>START_CHILDS</w:t>
      </w:r>
      <w:r w:rsidRPr="00831A4F">
        <w:br/>
      </w:r>
      <w:r w:rsidRPr="00831A4F">
        <w:br/>
      </w:r>
      <w:r w:rsidRPr="00831A4F">
        <w:rPr>
          <w:rStyle w:val="NormalTok"/>
          <w:sz w:val="21"/>
        </w:rPr>
        <w:t xml:space="preserve">    Container::create(</w:t>
      </w:r>
      <w:r w:rsidRPr="00831A4F">
        <w:rPr>
          <w:rStyle w:val="KeywordTok"/>
          <w:sz w:val="21"/>
        </w:rPr>
        <w:t>new</w:t>
      </w:r>
      <w:r w:rsidRPr="00831A4F">
        <w:rPr>
          <w:rStyle w:val="NormalTok"/>
          <w:sz w:val="21"/>
        </w:rPr>
        <w:t xml:space="preserve"> Container(...)</w:t>
      </w:r>
      <w:r w:rsidRPr="00831A4F">
        <w:br/>
      </w:r>
      <w:r w:rsidRPr="00831A4F">
        <w:br/>
      </w:r>
      <w:r w:rsidRPr="00831A4F">
        <w:rPr>
          <w:rStyle w:val="NormalTok"/>
          <w:sz w:val="21"/>
        </w:rPr>
        <w:t xml:space="preserve">    NEXT_CHILD</w:t>
      </w:r>
      <w:r w:rsidRPr="00831A4F">
        <w:br/>
      </w:r>
      <w:r w:rsidRPr="00831A4F">
        <w:br/>
      </w:r>
      <w:r w:rsidRPr="00831A4F">
        <w:rPr>
          <w:rStyle w:val="NormalTok"/>
          <w:sz w:val="21"/>
        </w:rPr>
        <w:t xml:space="preserve">    Container::create(</w:t>
      </w:r>
      <w:r w:rsidRPr="00831A4F">
        <w:rPr>
          <w:rStyle w:val="KeywordTok"/>
          <w:sz w:val="21"/>
        </w:rPr>
        <w:t>new</w:t>
      </w:r>
      <w:r w:rsidRPr="00831A4F">
        <w:rPr>
          <w:rStyle w:val="NormalTok"/>
          <w:sz w:val="21"/>
        </w:rPr>
        <w:t xml:space="preserve"> Container(...)</w:t>
      </w:r>
      <w:r w:rsidRPr="00831A4F">
        <w:br/>
      </w:r>
      <w:r w:rsidRPr="00831A4F">
        <w:br/>
      </w:r>
      <w:r w:rsidRPr="00831A4F">
        <w:rPr>
          <w:rStyle w:val="NormalTok"/>
          <w:sz w:val="21"/>
        </w:rPr>
        <w:t>END_CHILDS;</w:t>
      </w:r>
    </w:p>
    <w:p w:rsidR="00831A4F" w:rsidRDefault="00831A4F">
      <w:pPr>
        <w:numPr>
          <w:ilvl w:val="0"/>
          <w:numId w:val="32"/>
        </w:numPr>
      </w:pPr>
      <w:r>
        <w:t>Так же такую форму можно использовать для единовременного добавления объектов с большой глубиной вложенности:</w:t>
      </w:r>
    </w:p>
    <w:p w:rsidR="00831A4F" w:rsidRPr="00831A4F" w:rsidRDefault="00831A4F">
      <w:pPr>
        <w:pStyle w:val="SourceCode"/>
        <w:numPr>
          <w:ilvl w:val="0"/>
          <w:numId w:val="32"/>
        </w:numPr>
      </w:pPr>
      <w:r w:rsidRPr="00831A4F">
        <w:br/>
      </w:r>
      <w:r w:rsidRPr="00831A4F">
        <w:rPr>
          <w:rStyle w:val="NormalTok"/>
          <w:sz w:val="21"/>
        </w:rPr>
        <w:t>ParentElement</w:t>
      </w:r>
      <w:r w:rsidRPr="00831A4F">
        <w:br/>
      </w:r>
      <w:r w:rsidRPr="00831A4F">
        <w:rPr>
          <w:rStyle w:val="NormalTok"/>
          <w:sz w:val="21"/>
        </w:rPr>
        <w:t>START_CHILDS</w:t>
      </w:r>
      <w:r w:rsidRPr="00831A4F">
        <w:br/>
      </w:r>
      <w:r w:rsidRPr="00831A4F">
        <w:rPr>
          <w:rStyle w:val="NormalTok"/>
          <w:sz w:val="21"/>
        </w:rPr>
        <w:t xml:space="preserve">    Container::create(...)</w:t>
      </w:r>
      <w:r w:rsidRPr="00831A4F">
        <w:br/>
      </w:r>
      <w:r w:rsidRPr="00831A4F">
        <w:rPr>
          <w:rStyle w:val="NormalTok"/>
          <w:sz w:val="21"/>
        </w:rPr>
        <w:t xml:space="preserve">    START_CHILDS</w:t>
      </w:r>
      <w:r w:rsidRPr="00831A4F">
        <w:br/>
      </w:r>
      <w:r w:rsidRPr="00831A4F">
        <w:rPr>
          <w:rStyle w:val="NormalTok"/>
          <w:sz w:val="21"/>
        </w:rPr>
        <w:t xml:space="preserve">        Container::create(...)</w:t>
      </w:r>
      <w:r w:rsidRPr="00831A4F">
        <w:br/>
      </w:r>
      <w:r w:rsidRPr="00831A4F">
        <w:rPr>
          <w:rStyle w:val="NormalTok"/>
          <w:sz w:val="21"/>
        </w:rPr>
        <w:t xml:space="preserve">        START_CHILDS</w:t>
      </w:r>
      <w:r w:rsidRPr="00831A4F">
        <w:br/>
      </w:r>
      <w:r w:rsidRPr="00831A4F">
        <w:rPr>
          <w:rStyle w:val="NormalTok"/>
          <w:sz w:val="21"/>
        </w:rPr>
        <w:t xml:space="preserve">            Container::create(...)</w:t>
      </w:r>
      <w:r w:rsidRPr="00831A4F">
        <w:br/>
      </w:r>
      <w:r w:rsidRPr="00831A4F">
        <w:rPr>
          <w:rStyle w:val="NormalTok"/>
          <w:sz w:val="21"/>
        </w:rPr>
        <w:t xml:space="preserve">            NEXT_CHILD</w:t>
      </w:r>
      <w:r w:rsidRPr="00831A4F">
        <w:br/>
      </w:r>
      <w:r w:rsidRPr="00831A4F">
        <w:rPr>
          <w:rStyle w:val="NormalTok"/>
          <w:sz w:val="21"/>
        </w:rPr>
        <w:t xml:space="preserve">            Container::create(...)</w:t>
      </w:r>
      <w:r w:rsidRPr="00831A4F">
        <w:br/>
      </w:r>
      <w:r w:rsidRPr="00831A4F">
        <w:rPr>
          <w:rStyle w:val="NormalTok"/>
          <w:sz w:val="21"/>
        </w:rPr>
        <w:t xml:space="preserve">            START_CHILDS</w:t>
      </w:r>
      <w:r w:rsidRPr="00831A4F">
        <w:br/>
      </w:r>
      <w:r w:rsidRPr="00831A4F">
        <w:rPr>
          <w:rStyle w:val="NormalTok"/>
          <w:sz w:val="21"/>
        </w:rPr>
        <w:t xml:space="preserve">                Container::create(...)</w:t>
      </w:r>
      <w:r w:rsidRPr="00831A4F">
        <w:br/>
      </w:r>
      <w:r w:rsidRPr="00831A4F">
        <w:rPr>
          <w:rStyle w:val="NormalTok"/>
          <w:sz w:val="21"/>
        </w:rPr>
        <w:t xml:space="preserve">                START_CHILDS</w:t>
      </w:r>
      <w:r w:rsidRPr="00831A4F">
        <w:br/>
      </w:r>
      <w:r w:rsidRPr="00831A4F">
        <w:rPr>
          <w:rStyle w:val="NormalTok"/>
          <w:sz w:val="21"/>
        </w:rPr>
        <w:t xml:space="preserve">                    Container::create(...)</w:t>
      </w:r>
      <w:r w:rsidRPr="00831A4F">
        <w:br/>
      </w:r>
      <w:r w:rsidRPr="00831A4F">
        <w:rPr>
          <w:rStyle w:val="NormalTok"/>
          <w:sz w:val="21"/>
        </w:rPr>
        <w:t xml:space="preserve">                END_CHILDS</w:t>
      </w:r>
      <w:r w:rsidRPr="00831A4F">
        <w:br/>
      </w:r>
      <w:r w:rsidRPr="00831A4F">
        <w:rPr>
          <w:rStyle w:val="NormalTok"/>
          <w:sz w:val="21"/>
        </w:rPr>
        <w:t xml:space="preserve">            END_CHILDS</w:t>
      </w:r>
      <w:r w:rsidRPr="00831A4F">
        <w:br/>
      </w:r>
      <w:r w:rsidRPr="00831A4F">
        <w:rPr>
          <w:rStyle w:val="NormalTok"/>
          <w:sz w:val="21"/>
        </w:rPr>
        <w:t xml:space="preserve">        END_CHILDS</w:t>
      </w:r>
      <w:r w:rsidRPr="00831A4F">
        <w:br/>
      </w:r>
      <w:r w:rsidRPr="00831A4F">
        <w:rPr>
          <w:rStyle w:val="NormalTok"/>
          <w:sz w:val="21"/>
        </w:rPr>
        <w:t xml:space="preserve">    END_CHILDS</w:t>
      </w:r>
      <w:r w:rsidRPr="00831A4F">
        <w:br/>
      </w:r>
      <w:r w:rsidRPr="00831A4F">
        <w:rPr>
          <w:rStyle w:val="NormalTok"/>
          <w:sz w:val="21"/>
        </w:rPr>
        <w:t>END_CHILDS;</w:t>
      </w:r>
    </w:p>
    <w:p w:rsidR="00831A4F" w:rsidRDefault="00831A4F">
      <w:pPr>
        <w:numPr>
          <w:ilvl w:val="0"/>
          <w:numId w:val="32"/>
        </w:numPr>
      </w:pPr>
      <w:r>
        <w:t xml:space="preserve">Данная запись является оберткой над функцией </w:t>
      </w:r>
      <w:r>
        <w:rPr>
          <w:rStyle w:val="VerbatimChar"/>
        </w:rPr>
        <w:t>appendSomeObjects</w:t>
      </w:r>
      <w:r>
        <w:t>, которя принимает массив объектов для добавления.</w:t>
      </w:r>
    </w:p>
    <w:p w:rsidR="00831A4F" w:rsidRDefault="00831A4F">
      <w:pPr>
        <w:numPr>
          <w:ilvl w:val="0"/>
          <w:numId w:val="33"/>
        </w:numPr>
      </w:pPr>
      <w:r>
        <w:lastRenderedPageBreak/>
        <w:t xml:space="preserve">Каждому классу может соотвествовать свой объект стилей. Все стили хранятся в статическом ассоциативном массиве базового класса окна, в котором ключом является класс, а значением объект стилей. Для добавления нового стиля, используется статическая функция </w:t>
      </w:r>
      <w:r>
        <w:rPr>
          <w:rStyle w:val="VerbatimChar"/>
        </w:rPr>
        <w:t>addStyle</w:t>
      </w:r>
      <w:r>
        <w:t>, которая принимает 2 параметра, первым строковый класс, а втором указатель на класс стилей. Например:</w:t>
      </w:r>
    </w:p>
    <w:p w:rsidR="00831A4F" w:rsidRPr="00831A4F" w:rsidRDefault="00831A4F">
      <w:pPr>
        <w:pStyle w:val="SourceCode"/>
      </w:pPr>
      <w:r w:rsidRPr="00831A4F">
        <w:rPr>
          <w:rStyle w:val="NormalTok"/>
          <w:sz w:val="21"/>
        </w:rPr>
        <w:t xml:space="preserve">ObjectStyle* containerStyles = </w:t>
      </w:r>
      <w:r w:rsidRPr="00831A4F">
        <w:rPr>
          <w:rStyle w:val="KeywordTok"/>
          <w:sz w:val="21"/>
        </w:rPr>
        <w:t>new</w:t>
      </w:r>
      <w:r w:rsidRPr="00831A4F">
        <w:rPr>
          <w:rStyle w:val="NormalTok"/>
          <w:sz w:val="21"/>
        </w:rPr>
        <w:t xml:space="preserve"> ObjectStyle;</w:t>
      </w:r>
      <w:r w:rsidRPr="00831A4F">
        <w:br/>
      </w:r>
      <w:r w:rsidRPr="00831A4F">
        <w:rPr>
          <w:rStyle w:val="NormalTok"/>
          <w:sz w:val="21"/>
        </w:rPr>
        <w:t>containerStyles-&gt;backgroundColor(</w:t>
      </w:r>
      <w:r w:rsidRPr="00831A4F">
        <w:rPr>
          <w:rStyle w:val="BaseNTok"/>
          <w:sz w:val="21"/>
        </w:rPr>
        <w:t>0x555555ff</w:t>
      </w:r>
      <w:r w:rsidRPr="00831A4F">
        <w:rPr>
          <w:rStyle w:val="NormalTok"/>
          <w:sz w:val="21"/>
        </w:rPr>
        <w:t>);</w:t>
      </w:r>
      <w:r w:rsidRPr="00831A4F">
        <w:br/>
      </w:r>
      <w:r w:rsidRPr="00831A4F">
        <w:rPr>
          <w:rStyle w:val="NormalTok"/>
          <w:sz w:val="21"/>
        </w:rPr>
        <w:t>containerStyles-&gt;activeBackgroundColor(</w:t>
      </w:r>
      <w:r w:rsidRPr="00831A4F">
        <w:rPr>
          <w:rStyle w:val="BaseNTok"/>
          <w:sz w:val="21"/>
        </w:rPr>
        <w:t>0x333333ff</w:t>
      </w:r>
      <w:r w:rsidRPr="00831A4F">
        <w:rPr>
          <w:rStyle w:val="NormalTok"/>
          <w:sz w:val="21"/>
        </w:rPr>
        <w:t>);</w:t>
      </w:r>
      <w:r w:rsidRPr="00831A4F">
        <w:br/>
      </w:r>
      <w:r w:rsidRPr="00831A4F">
        <w:rPr>
          <w:rStyle w:val="NormalTok"/>
          <w:sz w:val="21"/>
        </w:rPr>
        <w:t>containerStyles-&gt;borderColor(</w:t>
      </w:r>
      <w:r w:rsidRPr="00831A4F">
        <w:rPr>
          <w:rStyle w:val="BaseNTok"/>
          <w:sz w:val="21"/>
        </w:rPr>
        <w:t>0xffffffff</w:t>
      </w:r>
      <w:r w:rsidRPr="00831A4F">
        <w:rPr>
          <w:rStyle w:val="NormalTok"/>
          <w:sz w:val="21"/>
        </w:rPr>
        <w:t>);</w:t>
      </w:r>
      <w:r w:rsidRPr="00831A4F">
        <w:br/>
      </w:r>
      <w:r w:rsidRPr="00831A4F">
        <w:rPr>
          <w:rStyle w:val="NormalTok"/>
          <w:sz w:val="21"/>
        </w:rPr>
        <w:t>containerStyles-&gt;hoverBorderColor(</w:t>
      </w:r>
      <w:r w:rsidRPr="00831A4F">
        <w:rPr>
          <w:rStyle w:val="BaseNTok"/>
          <w:sz w:val="21"/>
        </w:rPr>
        <w:t>0x00ffffff</w:t>
      </w:r>
      <w:r w:rsidRPr="00831A4F">
        <w:rPr>
          <w:rStyle w:val="NormalTok"/>
          <w:sz w:val="21"/>
        </w:rPr>
        <w:t>);</w:t>
      </w:r>
      <w:r w:rsidRPr="00831A4F">
        <w:br/>
      </w:r>
      <w:r w:rsidRPr="00831A4F">
        <w:rPr>
          <w:rStyle w:val="NormalTok"/>
          <w:sz w:val="21"/>
        </w:rPr>
        <w:t>Window::addStyle(</w:t>
      </w:r>
      <w:r w:rsidRPr="00831A4F">
        <w:rPr>
          <w:rStyle w:val="StringTok"/>
          <w:sz w:val="21"/>
        </w:rPr>
        <w:t>"container"</w:t>
      </w:r>
      <w:r w:rsidRPr="00831A4F">
        <w:rPr>
          <w:rStyle w:val="NormalTok"/>
          <w:sz w:val="21"/>
        </w:rPr>
        <w:t>, containerStyles);</w:t>
      </w:r>
    </w:p>
    <w:p w:rsidR="00831A4F" w:rsidRDefault="00831A4F" w:rsidP="00831A4F">
      <w:pPr>
        <w:pStyle w:val="a1"/>
      </w:pPr>
      <w:r>
        <w:t xml:space="preserve">устанавливает стили для класса </w:t>
      </w:r>
      <w:r>
        <w:rPr>
          <w:rStyle w:val="VerbatimChar"/>
        </w:rPr>
        <w:t>container</w:t>
      </w:r>
      <w:r>
        <w:t xml:space="preserve">. Теперь все объекты с классом </w:t>
      </w:r>
      <w:r>
        <w:rPr>
          <w:rStyle w:val="VerbatimChar"/>
        </w:rPr>
        <w:t>container</w:t>
      </w:r>
      <w:r>
        <w:t xml:space="preserve"> будут стилизованы в соотвествии с этими стилями.</w:t>
      </w:r>
    </w:p>
    <w:p w:rsidR="0089722C" w:rsidRPr="00F42CFD" w:rsidRDefault="00831A4F" w:rsidP="00831A4F">
      <w:pPr>
        <w:pStyle w:val="a1"/>
        <w:rPr>
          <w:noProof/>
          <w:szCs w:val="26"/>
        </w:rPr>
      </w:pPr>
      <w:r>
        <w:t>Все цвета задаются в виде 32 битного беззнакового целого, где первые 8 бит отводятся под красную составляющую, вторые — под зеленую, третьи — синию, а четвертые под альфа-канал.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9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23EE" w:rsidRDefault="00A423EE">
      <w:r>
        <w:separator/>
      </w:r>
    </w:p>
    <w:p w:rsidR="00A423EE" w:rsidRDefault="00A423EE"/>
  </w:endnote>
  <w:endnote w:type="continuationSeparator" w:id="0">
    <w:p w:rsidR="00A423EE" w:rsidRDefault="00A423EE">
      <w:r>
        <w:continuationSeparator/>
      </w:r>
    </w:p>
    <w:p w:rsidR="00A423EE" w:rsidRDefault="00A423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20ADE0B6-6E36-49F9-B7B8-F36B73783E7F}"/>
    <w:embedBold r:id="rId2" w:fontKey="{735DCFF6-B6EB-4E51-8891-2AD329C3D08A}"/>
    <w:embedItalic r:id="rId3" w:fontKey="{ACFEFD1E-686E-4C97-A937-C5DD8E84069C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F75AE9EB-71A7-4CFF-8517-DE31041BEC52}"/>
    <w:embedBold r:id="rId5" w:fontKey="{E2497A70-7BFF-4580-B631-8F780CD301F4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1A4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23EE" w:rsidRDefault="00A423EE">
      <w:r>
        <w:separator/>
      </w:r>
    </w:p>
    <w:p w:rsidR="00A423EE" w:rsidRDefault="00A423EE"/>
  </w:footnote>
  <w:footnote w:type="continuationSeparator" w:id="0">
    <w:p w:rsidR="00A423EE" w:rsidRDefault="00A423EE">
      <w:r>
        <w:continuationSeparator/>
      </w:r>
    </w:p>
    <w:p w:rsidR="00A423EE" w:rsidRDefault="00A423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C8724F1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861C5EDE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81D8CA2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2A4AE47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2384E4A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910C08E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C22E11D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93F8206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6F32327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74ECED5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EC4E28B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63EE01C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6C3EDF16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CC988362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B810D40C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3F0E694A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87428A96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4C1E7DDC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FB26A6AA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613E150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2D465F4C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47B66A26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A0544B7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435EB7E0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1315DCA"/>
    <w:multiLevelType w:val="multilevel"/>
    <w:tmpl w:val="0548063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6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A4F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40A8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VerbatimChar"/>
    <w:rsid w:val="00831A4F"/>
    <w:rPr>
      <w:rFonts w:ascii="PT Mono" w:hAnsi="PT Mono"/>
      <w:b/>
      <w:i w:val="0"/>
      <w:color w:val="007020"/>
      <w:sz w:val="24"/>
    </w:rPr>
  </w:style>
  <w:style w:type="character" w:customStyle="1" w:styleId="BaseNTok">
    <w:name w:val="BaseNTok"/>
    <w:basedOn w:val="VerbatimChar"/>
    <w:rsid w:val="00831A4F"/>
    <w:rPr>
      <w:rFonts w:ascii="PT Mono" w:hAnsi="PT Mono"/>
      <w:b w:val="0"/>
      <w:i w:val="0"/>
      <w:color w:val="40A070"/>
      <w:sz w:val="24"/>
    </w:rPr>
  </w:style>
  <w:style w:type="character" w:customStyle="1" w:styleId="StringTok">
    <w:name w:val="StringTok"/>
    <w:basedOn w:val="VerbatimChar"/>
    <w:rsid w:val="00831A4F"/>
    <w:rPr>
      <w:rFonts w:ascii="PT Mono" w:hAnsi="PT Mono"/>
      <w:b w:val="0"/>
      <w:i w:val="0"/>
      <w:color w:val="4070A0"/>
      <w:sz w:val="24"/>
    </w:rPr>
  </w:style>
  <w:style w:type="character" w:customStyle="1" w:styleId="NormalTok">
    <w:name w:val="NormalTok"/>
    <w:basedOn w:val="VerbatimChar"/>
    <w:rsid w:val="00831A4F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C3335F-05A2-4089-8CD0-52AC72B14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4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4578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10-25T23:54:00Z</dcterms:created>
  <dcterms:modified xsi:type="dcterms:W3CDTF">2019-10-25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